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EE3F9F" w14:textId="24482D2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9693B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40B9061" w14:textId="681F5A3D" w:rsidR="00752401" w:rsidRDefault="0089693B" w:rsidP="00B30F0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AAE9601" w14:textId="77777777" w:rsidR="000125DB" w:rsidRDefault="000125DB" w:rsidP="000125D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6BD8A1D" w14:textId="2A2E6595" w:rsidR="00F2081C" w:rsidRPr="009D52FA" w:rsidRDefault="0089693B" w:rsidP="000A1777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0686E00" w14:textId="09C9DBFC" w:rsidR="00F2081C" w:rsidRDefault="0089693B" w:rsidP="00B30F0F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150CC5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3BB22D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D3506D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65394C5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F7F300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D6278A0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0B47D1">
        <w:rPr>
          <w:rFonts w:cs="Livorna" w:hint="cs"/>
          <w:spacing w:val="4"/>
          <w:sz w:val="28"/>
          <w:szCs w:val="28"/>
          <w:rtl/>
        </w:rPr>
        <w:t>כם</w:t>
      </w:r>
    </w:p>
    <w:p w14:paraId="65BA642B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3A6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2B06A8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3AA1C1DA" w14:textId="19C1F928" w:rsidR="007773A6" w:rsidRDefault="0089693B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5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6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7773A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7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8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6A96A82D" w14:textId="1A9D8187" w:rsidR="00E5091C" w:rsidRDefault="0089693B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9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0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1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2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30BEBA57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1FFF55FA" w14:textId="14F1AFB4" w:rsidR="008A0C36" w:rsidRDefault="0089693B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13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14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15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21921E68" w14:textId="5847A56E" w:rsidR="00F2081C" w:rsidRDefault="008A0C36" w:rsidP="000B47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89693B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6" w:name="Word_Mechotan_Toar"/>
      <w:r w:rsidR="0089693B">
        <w:rPr>
          <w:rFonts w:cs="Livorna"/>
          <w:spacing w:val="4"/>
          <w:sz w:val="28"/>
          <w:szCs w:val="28"/>
          <w:rtl/>
        </w:rPr>
        <w:instrText xml:space="preserve"> </w:instrText>
      </w:r>
      <w:r w:rsidR="0089693B">
        <w:rPr>
          <w:rFonts w:cs="Livorna"/>
          <w:spacing w:val="4"/>
          <w:sz w:val="28"/>
          <w:szCs w:val="28"/>
        </w:rPr>
        <w:instrText>FORMTEXT</w:instrText>
      </w:r>
      <w:r w:rsidR="0089693B">
        <w:rPr>
          <w:rFonts w:cs="Livorna"/>
          <w:spacing w:val="4"/>
          <w:sz w:val="28"/>
          <w:szCs w:val="28"/>
          <w:rtl/>
        </w:rPr>
        <w:instrText xml:space="preserve"> </w:instrText>
      </w:r>
      <w:r w:rsidR="0089693B">
        <w:rPr>
          <w:rFonts w:cs="Livorna"/>
          <w:spacing w:val="4"/>
          <w:sz w:val="28"/>
          <w:szCs w:val="28"/>
          <w:rtl/>
        </w:rPr>
      </w:r>
      <w:r w:rsidR="0089693B">
        <w:rPr>
          <w:rFonts w:cs="Livorna"/>
          <w:spacing w:val="4"/>
          <w:sz w:val="28"/>
          <w:szCs w:val="28"/>
          <w:rtl/>
        </w:rPr>
        <w:fldChar w:fldCharType="separate"/>
      </w:r>
      <w:r w:rsidR="0089693B">
        <w:rPr>
          <w:rFonts w:cs="Livorna"/>
          <w:spacing w:val="4"/>
          <w:sz w:val="28"/>
          <w:szCs w:val="28"/>
          <w:rtl/>
        </w:rPr>
        <w:t>{תואר_מחותן}</w:t>
      </w:r>
      <w:r w:rsidR="0089693B">
        <w:rPr>
          <w:rFonts w:cs="Livorna"/>
          <w:spacing w:val="4"/>
          <w:sz w:val="28"/>
          <w:szCs w:val="28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89693B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7" w:name="Word_Mechotan_Name"/>
      <w:r w:rsidR="0089693B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89693B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89693B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89693B">
        <w:rPr>
          <w:rFonts w:cs="Livorna"/>
          <w:b/>
          <w:bCs/>
          <w:spacing w:val="4"/>
          <w:sz w:val="36"/>
          <w:szCs w:val="36"/>
          <w:rtl/>
        </w:rPr>
      </w:r>
      <w:r w:rsidR="0089693B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89693B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89693B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89693B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8" w:name="W_Mechotan_Siyomet"/>
      <w:r w:rsidR="0089693B">
        <w:rPr>
          <w:rFonts w:cs="Livorna"/>
          <w:spacing w:val="4"/>
          <w:sz w:val="28"/>
          <w:szCs w:val="28"/>
          <w:rtl/>
        </w:rPr>
        <w:instrText xml:space="preserve"> </w:instrText>
      </w:r>
      <w:r w:rsidR="0089693B">
        <w:rPr>
          <w:rFonts w:cs="Livorna"/>
          <w:spacing w:val="4"/>
          <w:sz w:val="28"/>
          <w:szCs w:val="28"/>
        </w:rPr>
        <w:instrText>FORMTEXT</w:instrText>
      </w:r>
      <w:r w:rsidR="0089693B">
        <w:rPr>
          <w:rFonts w:cs="Livorna"/>
          <w:spacing w:val="4"/>
          <w:sz w:val="28"/>
          <w:szCs w:val="28"/>
          <w:rtl/>
        </w:rPr>
        <w:instrText xml:space="preserve"> </w:instrText>
      </w:r>
      <w:r w:rsidR="0089693B">
        <w:rPr>
          <w:rFonts w:cs="Livorna"/>
          <w:spacing w:val="4"/>
          <w:sz w:val="28"/>
          <w:szCs w:val="28"/>
          <w:rtl/>
        </w:rPr>
      </w:r>
      <w:r w:rsidR="0089693B">
        <w:rPr>
          <w:rFonts w:cs="Livorna"/>
          <w:spacing w:val="4"/>
          <w:sz w:val="28"/>
          <w:szCs w:val="28"/>
          <w:rtl/>
        </w:rPr>
        <w:fldChar w:fldCharType="separate"/>
      </w:r>
      <w:r w:rsidR="0089693B">
        <w:rPr>
          <w:rFonts w:cs="Livorna"/>
          <w:spacing w:val="4"/>
          <w:sz w:val="28"/>
          <w:szCs w:val="28"/>
          <w:rtl/>
        </w:rPr>
        <w:t>{סיומת_ מחותן}</w:t>
      </w:r>
      <w:r w:rsidR="0089693B">
        <w:rPr>
          <w:rFonts w:cs="Livorna"/>
          <w:spacing w:val="4"/>
          <w:sz w:val="28"/>
          <w:szCs w:val="28"/>
          <w:rtl/>
        </w:rPr>
        <w:fldChar w:fldCharType="end"/>
      </w:r>
      <w:bookmarkEnd w:id="18"/>
    </w:p>
    <w:p w14:paraId="7DA5334D" w14:textId="77777777" w:rsidR="00F2081C" w:rsidRPr="00963546" w:rsidRDefault="00F2081C" w:rsidP="000B47D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5AE01AA" w14:textId="77777777" w:rsidR="008F68E6" w:rsidRDefault="008F68E6" w:rsidP="008F68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3F82B7CA" w14:textId="77777777" w:rsidR="008F68E6" w:rsidRDefault="008F68E6" w:rsidP="008F68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14D1A2D7" w14:textId="77777777" w:rsidR="00F2081C" w:rsidRPr="0030758F" w:rsidRDefault="00225640" w:rsidP="008F68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960DF82" w14:textId="37123853" w:rsidR="00F2081C" w:rsidRPr="00492398" w:rsidRDefault="0089693B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9"/>
    </w:p>
    <w:p w14:paraId="246B4A0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4F6DA506" w14:textId="77777777" w:rsidR="00DD6FB3" w:rsidRPr="00CC5A09" w:rsidRDefault="00DD6FB3" w:rsidP="00DD6FB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A60E5AB" w14:textId="7C722A76" w:rsidR="008128BA" w:rsidRPr="00392D28" w:rsidRDefault="00DD6FB3" w:rsidP="00DD6FB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D163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8A2EC" w14:textId="77777777" w:rsidR="005612A3" w:rsidRDefault="005612A3">
      <w:r>
        <w:separator/>
      </w:r>
    </w:p>
  </w:endnote>
  <w:endnote w:type="continuationSeparator" w:id="0">
    <w:p w14:paraId="7FD888A8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8B993" w14:textId="77777777" w:rsidR="005612A3" w:rsidRDefault="005612A3">
      <w:r>
        <w:separator/>
      </w:r>
    </w:p>
  </w:footnote>
  <w:footnote w:type="continuationSeparator" w:id="0">
    <w:p w14:paraId="5689150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25DB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1777"/>
    <w:rsid w:val="000A6024"/>
    <w:rsid w:val="000B0023"/>
    <w:rsid w:val="000B0521"/>
    <w:rsid w:val="000B47D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5640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693B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8E6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582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0F0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A5608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6FB3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36C2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163F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1D5A5DD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1B36F2-7328-448E-AB15-B12953DBC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109</Words>
  <Characters>925</Characters>
  <Application>Microsoft Office Word</Application>
  <DocSecurity>0</DocSecurity>
  <Lines>40</Lines>
  <Paragraphs>4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8:54:00Z</dcterms:created>
  <dcterms:modified xsi:type="dcterms:W3CDTF">2025-10-23T14:17:00Z</dcterms:modified>
</cp:coreProperties>
</file>